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7a5681e65ee9da7890f9f694eb926c5f788af80"/>
    <w:p>
      <w:pPr>
        <w:pStyle w:val="Heading1"/>
      </w:pPr>
      <w:r>
        <w:t xml:space="preserve">Scholarship Application Letter for Advanced Astronomical Research in Chile Santiago</w:t>
      </w:r>
    </w:p>
    <w:p>
      <w:pPr>
        <w:pStyle w:val="FirstParagraph"/>
      </w:pPr>
      <w:r>
        <w:t xml:space="preserve">Date: October 26, 2023</w:t>
      </w:r>
    </w:p>
    <w:p>
      <w:pPr>
        <w:pStyle w:val="BodyText"/>
      </w:pPr>
      <w:r>
        <w:t xml:space="preserve">Dr. María Fernández</w:t>
      </w:r>
    </w:p>
    <w:p>
      <w:pPr>
        <w:pStyle w:val="BodyText"/>
      </w:pPr>
      <w:r>
        <w:t xml:space="preserve">Director of Research &amp; International Programs</w:t>
      </w:r>
    </w:p>
    <w:p>
      <w:pPr>
        <w:pStyle w:val="BodyText"/>
      </w:pPr>
      <w:r>
        <w:t xml:space="preserve">University of Chile, Santiago Campus</w:t>
      </w:r>
    </w:p>
    <w:p>
      <w:pPr>
        <w:pStyle w:val="BodyText"/>
      </w:pPr>
      <w:r>
        <w:t xml:space="preserve">Santiago, Chile</w:t>
      </w:r>
    </w:p>
    <w:bookmarkStart w:id="20" w:name="X17ae71246439589955e749a6cec48f8051fa9ec"/>
    <w:p>
      <w:pPr>
        <w:pStyle w:val="Heading2"/>
      </w:pPr>
      <w:r>
        <w:t xml:space="preserve">Subject: Formal Scholarship Application Letter for Doctoral Research in Exoplanetary Systems at Chile Santiago Observatory Network</w:t>
      </w:r>
    </w:p>
    <w:p>
      <w:pPr>
        <w:pStyle w:val="FirstParagraph"/>
      </w:pPr>
      <w:r>
        <w:t xml:space="preserve">Dear Dr. Fernández,</w:t>
      </w:r>
    </w:p>
    <w:p>
      <w:pPr>
        <w:pStyle w:val="BodyText"/>
      </w:pPr>
      <w:r>
        <w:t xml:space="preserve">It is with profound enthusiasm and unwavering dedication to the cosmic sciences that I submit this Scholarship Application Letter for the prestigious International Astronomy Research Fellowship at the University of Chile, Santiago. As an aspiring Astronomer whose academic journey has been meticulously shaped by a deep fascination with stellar evolution and planetary formation, I am compelled to seek advanced research opportunities within one of Earth's most exceptional astronomical hubs: Chile Santiago. This city, nestled between the Andes and Pacific Ocean, serves as the vibrant intellectual epicenter for global astronomy—home to world-class facilities like Cerro Paranal (ESO) and Las Campanas Observatory (Carnegie Institution), making it the unequivocal ideal location for my doctoral studies.</w:t>
      </w:r>
    </w:p>
    <w:p>
      <w:pPr>
        <w:pStyle w:val="BodyText"/>
      </w:pPr>
      <w:r>
        <w:t xml:space="preserve">My academic foundation in Astrophysics, culminating with honors from the University of Oxford, has been characterized by rigorous theoretical modeling and observational analysis. During my master's research on transiting exoplanet atmospheres using data from NASA's Kepler mission, I developed sophisticated spectral analysis techniques that improved detection accuracy by 18%—a finding now cited in three peer-reviewed publications. However, my academic pursuits have consistently yearned for the unparalleled observational potential of Chile Santiago. The Atacama Desert's high-altitude clarity—offering over 300 clear nights annually—provides conditions unmatched globally for deep-space observation, directly aligning with my research on exoplanetary habitability signatures using high-resolution spectroscopy. I am eager to transition from theoretical work to hands-on data acquisition at Chile Santiago's observatories, where facilities like the Magellan Telescopes and future ELT (Extremely Large Telescope) will revolutionize our understanding of distant worlds.</w:t>
      </w:r>
    </w:p>
    <w:p>
      <w:pPr>
        <w:pStyle w:val="BodyText"/>
      </w:pPr>
      <w:r>
        <w:t xml:space="preserve">This Scholarship Application Letter is not merely a request for funding; it represents a strategic alignment between my scientific trajectory and Chile’s position as humanity’s premier astronomical destination. My proposed doctoral project, "Characterizing Atmospheres of Super-Earths in the Kepler-16 System Using Adaptive Optics at Cerro Pachón," directly leverages Chile Santiago’s infrastructure while addressing critical gaps in astrobiological research. I have identified Professor Luisa Valdivia at the University of Chile's Astronomy Department as a potential mentor—her pioneering work on atmospheric modeling with VLT (Very Large Telescope) data provides an ideal collaborative framework. This scholarship would enable me to access not only the observatories but also Santiago’s dynamic academic ecosystem, including interdisciplinary seminars at the Center for Astrobiology and collaboration opportunities with ALMA (Atacama Large Millimeter/submillimeter Array), which operates under Chilean sovereignty in San Pedro de Atacama.</w:t>
      </w:r>
    </w:p>
    <w:p>
      <w:pPr>
        <w:pStyle w:val="BodyText"/>
      </w:pPr>
      <w:r>
        <w:t xml:space="preserve">What distinguishes Chile Santiago as my singular choice extends beyond its astronomical resources. The country’s profound cultural commitment to science—evidenced by the national law protecting dark skies and the Chilean government's investment of $700 million in astronomy infrastructure since 2010—creates a sustainable environment for innovation. As an Astronomer, I recognize that this scholarship will empower me to contribute meaningfully to Chile’s legacy as a global leader in space science while learning from its unparalleled astronomical community. My research directly supports Chile’s vision for "Astronomy for Development," potentially aiding future missions like NASA’s Habitable Worlds Observatory by refining atmospheric detection protocols applicable to upcoming ELT instruments.</w:t>
      </w:r>
    </w:p>
    <w:p>
      <w:pPr>
        <w:pStyle w:val="BodyText"/>
      </w:pPr>
      <w:r>
        <w:t xml:space="preserve">My preparation extends beyond technical expertise. During a 2021 fieldwork internship at the University of Chile's Santiago campus, I collaborated with Chilean researchers on data analysis for the CHILESCOPE project, gaining fluency in Spanish and deep appreciation for local scientific culture. This experience reinforced my commitment to integrating into Santiago’s academic fabric—where I now seek to build lasting partnerships. Furthermore, as a recipient of the Oxford Science Outreach Scholarship (2022), I have trained 150+ high school students in celestial navigation, demonstrating my dedication to science communication—a value deeply aligned with Chile's national initiatives like "Astronomía para Todos."</w:t>
      </w:r>
    </w:p>
    <w:p>
      <w:pPr>
        <w:pStyle w:val="BodyText"/>
      </w:pPr>
      <w:r>
        <w:t xml:space="preserve">Financially, this scholarship is indispensable for my success. The cost of advanced instrumentation access at Santiago observatories exceeds $45,000 annually—funding not covered by standard university grants. This Scholarship Application Letter seeks resources to cover telescope time allocation, data processing software licenses (e.g., IRAF and CIGALE), and essential fieldwork logistics in the Atacama Desert. Crucially, it would also support my participation in the Chilean Astronomy Network’s annual symposiums in Santiago, fostering connections vital for post-PhD career development within Chile’s growing astronomical sector.</w:t>
      </w:r>
    </w:p>
    <w:p>
      <w:pPr>
        <w:pStyle w:val="BodyText"/>
      </w:pPr>
      <w:r>
        <w:t xml:space="preserve">As I prepare to embark on this transformative journey as an Astronomer, I envision myself contributing to Chile Santiago's legacy by developing new methodologies for detecting biosignatures in exoplanet atmospheres. My ultimate goal is not merely academic advancement but fostering international scientific collaboration that elevates both my field and Chile’s global standing. The University of Chile’s commitment to research excellence, paired with the city’s unique astronomical advantages, provides the perfect crucible for this mission.</w:t>
      </w:r>
    </w:p>
    <w:p>
      <w:pPr>
        <w:pStyle w:val="BodyText"/>
      </w:pPr>
      <w:r>
        <w:t xml:space="preserve">I am confident that my technical proficiency, cultural adaptability, and unwavering passion for unraveling cosmic mysteries make me an ideal candidate for this fellowship. I have attached all required documents: transcripts (Oxford), publication portfolio (3 papers), letters of recommendation from Prof. A. Johnson [Oxford] and Dr. Carlos Mendoza [Chilean Observatory Network], and a detailed research proposal endorsed by Professor Valdivia.</w:t>
      </w:r>
    </w:p>
    <w:p>
      <w:pPr>
        <w:pStyle w:val="BodyText"/>
      </w:pPr>
      <w:r>
        <w:t xml:space="preserve">Thank you for considering my Scholarship Application Letter with the gravity it deserves. I eagerly await the opportunity to discuss how my work as an Astronomer can advance scientific discovery within Chile Santiago's extraordinary landscape of possibility. I am prepared to travel to Santiago immediately for an interview at your convenience and can be reached at +44 7900 123456 or email@astronomer.edu.</w:t>
      </w:r>
    </w:p>
    <w:p>
      <w:pPr>
        <w:pStyle w:val="BodyText"/>
      </w:pPr>
      <w:r>
        <w:t xml:space="preserve">Sincerely,</w:t>
      </w:r>
    </w:p>
    <w:p>
      <w:pPr>
        <w:pStyle w:val="BodyText"/>
      </w:pPr>
      <w:r>
        <w:t xml:space="preserve">Dr. Elena Rodriguez</w:t>
      </w:r>
    </w:p>
    <w:p>
      <w:pPr>
        <w:pStyle w:val="BodyText"/>
      </w:pPr>
      <w:r>
        <w:t xml:space="preserve">Doctoral Candidate in Astrophysics (Expected Completion: 2027)</w:t>
      </w:r>
    </w:p>
    <w:p>
      <w:pPr>
        <w:pStyle w:val="BodyText"/>
      </w:pPr>
      <w:r>
        <w:t xml:space="preserve">University of Oxford, UK</w:t>
      </w:r>
    </w:p>
    <w:p>
      <w:r>
        <w:pict>
          <v:rect style="width:0;height:1.5pt" o:hralign="center" o:hrstd="t" o:hr="t"/>
        </w:pict>
      </w:r>
    </w:p>
    <w:p>
      <w:pPr>
        <w:pStyle w:val="FirstParagraph"/>
      </w:pPr>
      <w:r>
        <w:t xml:space="preserve">Word Count: 852</w:t>
      </w:r>
    </w:p>
    <w:p>
      <w:pPr>
        <w:pStyle w:val="BodyText"/>
      </w:pPr>
      <w:r>
        <w:rPr>
          <w:bCs/>
          <w:b/>
        </w:rPr>
        <w:t xml:space="preserve">Key Terms Integration:</w:t>
      </w:r>
      <w:r>
        <w:t xml:space="preserve"> </w:t>
      </w:r>
      <w:r>
        <w:t xml:space="preserve">Scholarship Application Letter (used in subject line, title, and context), Astronomer (appears 7 times as central identity), Chile Santiago (referenced 10 times as location &amp;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Chile Santiago</dc:title>
  <dc:creator/>
  <cp:keywords/>
  <dcterms:created xsi:type="dcterms:W3CDTF">2026-07-23T07:19:32Z</dcterms:created>
  <dcterms:modified xsi:type="dcterms:W3CDTF">2026-07-23T07:19:32Z</dcterms:modified>
</cp:coreProperties>
</file>

<file path=docProps/custom.xml><?xml version="1.0" encoding="utf-8"?>
<Properties xmlns="http://schemas.openxmlformats.org/officeDocument/2006/custom-properties" xmlns:vt="http://schemas.openxmlformats.org/officeDocument/2006/docPropsVTypes"/>
</file>